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1D4C94" w14:textId="003F4259" w:rsidR="00D45B44" w:rsidRDefault="005B7E1F" w:rsidP="005F1424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24A062E8" w14:textId="408F3E07" w:rsidR="009D63E8" w:rsidRPr="009D63E8" w:rsidRDefault="009D63E8" w:rsidP="009D63E8">
      <w:pPr>
        <w:jc w:val="center"/>
        <w:rPr>
          <w:b/>
          <w:color w:val="632423" w:themeColor="accent2" w:themeShade="80"/>
          <w:sz w:val="24"/>
          <w:szCs w:val="24"/>
        </w:rPr>
      </w:pPr>
      <w:hyperlink r:id="rId8" w:history="1">
        <w:r w:rsidRPr="009D63E8">
          <w:rPr>
            <w:rStyle w:val="Hyperlink"/>
            <w:b/>
            <w:sz w:val="24"/>
            <w:szCs w:val="24"/>
          </w:rPr>
          <w:t>https://judge.softuni.org/Contests/Practice/Index/2028#0</w:t>
        </w:r>
      </w:hyperlink>
      <w:bookmarkStart w:id="0" w:name="_GoBack"/>
      <w:bookmarkEnd w:id="0"/>
    </w:p>
    <w:p w14:paraId="00833A7F" w14:textId="186924B8" w:rsidR="00620C45" w:rsidRDefault="00620C45" w:rsidP="00620C45">
      <w:r w:rsidRPr="001154D4">
        <w:t>Create</w:t>
      </w:r>
      <w:r>
        <w:t xml:space="preserve"> a program that calculates </w:t>
      </w:r>
      <w:r w:rsidRPr="007A284F">
        <w:rPr>
          <w:b/>
        </w:rPr>
        <w:t xml:space="preserve">bonus points </w:t>
      </w:r>
      <w:r w:rsidRPr="000E6C80">
        <w:t xml:space="preserve">for each </w:t>
      </w:r>
      <w:r w:rsidRPr="000E6C80">
        <w:rPr>
          <w:b/>
        </w:rPr>
        <w:t>student</w:t>
      </w:r>
      <w:r w:rsidR="00D13204">
        <w:t xml:space="preserve"> </w:t>
      </w:r>
      <w:r w:rsidR="00D13204" w:rsidRPr="00D13204">
        <w:t xml:space="preserve">enrolled in a </w:t>
      </w:r>
      <w:r w:rsidRPr="00D13204">
        <w:t>course</w:t>
      </w:r>
      <w:r>
        <w:t xml:space="preserve">. On the </w:t>
      </w:r>
      <w:r w:rsidRPr="00D13204">
        <w:rPr>
          <w:b/>
          <w:bCs/>
        </w:rPr>
        <w:t>first</w:t>
      </w:r>
      <w:r>
        <w:t xml:space="preserve"> line, you are going to receive </w:t>
      </w:r>
      <w:r w:rsidRPr="007A284F">
        <w:rPr>
          <w:b/>
        </w:rPr>
        <w:t xml:space="preserve">the </w:t>
      </w:r>
      <w:r w:rsidR="00D13204">
        <w:rPr>
          <w:b/>
        </w:rPr>
        <w:t>number</w:t>
      </w:r>
      <w:r w:rsidRPr="007A284F">
        <w:rPr>
          <w:b/>
        </w:rPr>
        <w:t xml:space="preserve"> of the students</w:t>
      </w:r>
      <w:r>
        <w:t xml:space="preserve">. </w:t>
      </w:r>
      <w:r w:rsidRPr="00D13204">
        <w:rPr>
          <w:bCs/>
        </w:rPr>
        <w:t>On the</w:t>
      </w:r>
      <w:r w:rsidRPr="000B2AA7">
        <w:rPr>
          <w:b/>
        </w:rPr>
        <w:t xml:space="preserve"> second </w:t>
      </w:r>
      <w:r w:rsidRPr="00D13204">
        <w:rPr>
          <w:bCs/>
        </w:rPr>
        <w:t>line</w:t>
      </w:r>
      <w:r>
        <w:t xml:space="preserve">, you will receive </w:t>
      </w:r>
      <w:r w:rsidRPr="007A284F">
        <w:rPr>
          <w:b/>
        </w:rPr>
        <w:t xml:space="preserve">the </w:t>
      </w:r>
      <w:r w:rsidR="00D13204">
        <w:rPr>
          <w:b/>
        </w:rPr>
        <w:t>total number</w:t>
      </w:r>
      <w:r w:rsidRPr="007A284F">
        <w:rPr>
          <w:b/>
        </w:rPr>
        <w:t xml:space="preserve"> of lectures</w:t>
      </w:r>
      <w:r>
        <w:t xml:space="preserve"> in the course. </w:t>
      </w:r>
      <w:r w:rsidR="00D13204">
        <w:t>The</w:t>
      </w:r>
      <w:r>
        <w:t xml:space="preserve"> course has </w:t>
      </w:r>
      <w:r w:rsidRPr="000E6C80">
        <w:rPr>
          <w:b/>
        </w:rPr>
        <w:t xml:space="preserve">an </w:t>
      </w:r>
      <w:r>
        <w:rPr>
          <w:b/>
        </w:rPr>
        <w:t>additional</w:t>
      </w:r>
      <w:r w:rsidRPr="000E6C80">
        <w:rPr>
          <w:b/>
        </w:rPr>
        <w:t xml:space="preserve"> bonus</w:t>
      </w:r>
      <w:r w:rsidR="00D13204">
        <w:t>, which you will receive</w:t>
      </w:r>
      <w:r>
        <w:t xml:space="preserve"> </w:t>
      </w:r>
      <w:r w:rsidRPr="000B2AA7">
        <w:rPr>
          <w:b/>
        </w:rPr>
        <w:t>on the third line</w:t>
      </w:r>
      <w:r>
        <w:t xml:space="preserve">. On the </w:t>
      </w:r>
      <w:r w:rsidR="00D13204">
        <w:t>following</w:t>
      </w:r>
      <w:r>
        <w:t xml:space="preserve"> lines, you will be receiving the </w:t>
      </w:r>
      <w:r w:rsidRPr="000E6C80">
        <w:rPr>
          <w:b/>
        </w:rPr>
        <w:t>count of attendances</w:t>
      </w:r>
      <w:r>
        <w:t xml:space="preserve"> </w:t>
      </w:r>
      <w:r w:rsidRPr="000E6C80">
        <w:rPr>
          <w:b/>
        </w:rPr>
        <w:t>for each student</w:t>
      </w:r>
      <w: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Heading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3749153D" w:rsidR="00620C45" w:rsidRPr="00682FBE" w:rsidRDefault="00620C45" w:rsidP="00620C45">
      <w:pPr>
        <w:pStyle w:val="ListParagraph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ListParagraph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ListParagraph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Heading3"/>
      </w:pPr>
      <w:r>
        <w:t>Output</w:t>
      </w:r>
    </w:p>
    <w:p w14:paraId="67C51CF7" w14:textId="771A3E8B" w:rsidR="00620C45" w:rsidRDefault="00620C45" w:rsidP="00620C45">
      <w:pPr>
        <w:pStyle w:val="ListParagraph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21E4C5B0" w14:textId="23D7D68D" w:rsidR="00EB291E" w:rsidRDefault="00EB291E" w:rsidP="00EB291E">
      <w:pPr>
        <w:pStyle w:val="Heading3"/>
      </w:pPr>
      <w:r>
        <w:t>JS Input / Output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B291E" w14:paraId="0F9FC56E" w14:textId="77777777" w:rsidTr="00EB291E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0C049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D9812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B291E" w14:paraId="380BC8E0" w14:textId="77777777" w:rsidTr="00EB291E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CD1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7A248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5',  '25', '30',</w:t>
            </w:r>
          </w:p>
          <w:p w14:paraId="0BD73C6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2', '19', '24',</w:t>
            </w:r>
          </w:p>
          <w:p w14:paraId="5B35500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6', '20'</w:t>
            </w:r>
          </w:p>
          <w:p w14:paraId="274AF142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41FA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4DEDD4DC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EB291E" w14:paraId="49D60100" w14:textId="77777777" w:rsidTr="00EB291E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60D38" w14:textId="77777777" w:rsidR="00EB291E" w:rsidRDefault="00EB29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291E" w14:paraId="0B6A8375" w14:textId="77777777" w:rsidTr="00EB291E">
        <w:trPr>
          <w:trHeight w:val="1394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126CE" w14:textId="310D903B" w:rsidR="00EB291E" w:rsidRDefault="00EB291E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EB291E" w14:paraId="27EC2A5C" w14:textId="77777777" w:rsidTr="00EB291E">
        <w:trPr>
          <w:trHeight w:val="211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1D215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[</w:t>
            </w:r>
          </w:p>
          <w:p w14:paraId="48253A68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0', '30', '14', '8',</w:t>
            </w:r>
          </w:p>
          <w:p w14:paraId="573E8C4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23', '27', '28', '15',</w:t>
            </w:r>
          </w:p>
          <w:p w14:paraId="1597B01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7', '25', '26', '5',</w:t>
            </w:r>
          </w:p>
          <w:p w14:paraId="774A722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8'</w:t>
            </w:r>
          </w:p>
          <w:p w14:paraId="7E0B787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A910E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2B3B95BC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6BB5D86F" w:rsidR="00640502" w:rsidRPr="00620C45" w:rsidRDefault="00640502" w:rsidP="00620C45">
      <w:pPr>
        <w:pStyle w:val="Index"/>
      </w:pPr>
    </w:p>
    <w:sectPr w:rsidR="00640502" w:rsidRPr="00620C45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A57E04" w14:textId="77777777" w:rsidR="00B33E22" w:rsidRDefault="00B33E22" w:rsidP="008068A2">
      <w:pPr>
        <w:spacing w:after="0" w:line="240" w:lineRule="auto"/>
      </w:pPr>
      <w:r>
        <w:separator/>
      </w:r>
    </w:p>
  </w:endnote>
  <w:endnote w:type="continuationSeparator" w:id="0">
    <w:p w14:paraId="4EF569A0" w14:textId="77777777" w:rsidR="00B33E22" w:rsidRDefault="00B33E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2D795" w14:textId="77777777" w:rsidR="00D13204" w:rsidRDefault="00D132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C3CF6" w14:textId="3806D933" w:rsidR="00D13204" w:rsidRDefault="00D13204" w:rsidP="00D13204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1D3BD8" id="Rectangle 27" o:spid="_x0000_s1026" style="position:absolute;margin-left:109pt;margin-top:7pt;width:411.45pt;height:40.5pt;z-index:-25165977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F8DA656" id="Rectangle 9" o:spid="_x0000_s1027" style="position:absolute;margin-left:109.85pt;margin-top:28.05pt;width:40.2pt;height:13.0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249CC1BD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63E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63E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32F50D" id="Rectangle 24" o:spid="_x0000_s1028" style="position:absolute;margin-left:444.65pt;margin-top:26.95pt;width:70.95pt;height:15.9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072467" w14:textId="249CC1BD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9D63E8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9D63E8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CE7A6" w14:textId="77777777" w:rsidR="00D13204" w:rsidRDefault="00D132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C2645D" w14:textId="77777777" w:rsidR="00B33E22" w:rsidRDefault="00B33E22" w:rsidP="008068A2">
      <w:pPr>
        <w:spacing w:after="0" w:line="240" w:lineRule="auto"/>
      </w:pPr>
      <w:r>
        <w:separator/>
      </w:r>
    </w:p>
  </w:footnote>
  <w:footnote w:type="continuationSeparator" w:id="0">
    <w:p w14:paraId="6462F8A9" w14:textId="77777777" w:rsidR="00B33E22" w:rsidRDefault="00B33E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3952D7" w14:textId="77777777" w:rsidR="00D13204" w:rsidRDefault="00D132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4BA11" w14:textId="77777777" w:rsidR="00D13204" w:rsidRDefault="00D132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A3FBA"/>
    <w:rsid w:val="005B0164"/>
    <w:rsid w:val="005B7E1F"/>
    <w:rsid w:val="005C131C"/>
    <w:rsid w:val="005C6A24"/>
    <w:rsid w:val="005E04CE"/>
    <w:rsid w:val="005E6CC9"/>
    <w:rsid w:val="005F1424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D63E8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33E22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028#0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A9541-076B-4171-8946-033CF69002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odor Borisov</cp:lastModifiedBy>
  <cp:revision>15</cp:revision>
  <cp:lastPrinted>2015-10-26T22:35:00Z</cp:lastPrinted>
  <dcterms:created xsi:type="dcterms:W3CDTF">2020-02-19T09:36:00Z</dcterms:created>
  <dcterms:modified xsi:type="dcterms:W3CDTF">2022-10-18T07:18:00Z</dcterms:modified>
  <cp:category>computer programming;programming;software development;software engineering</cp:category>
</cp:coreProperties>
</file>